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Master's Program in Electrical Engineering at Politecnico di Milano, Ital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Politecnico di Milano</w:t>
      </w:r>
    </w:p>
    <w:p>
      <w:pPr>
        <w:pStyle w:val="BodyText"/>
      </w:pPr>
      <w:r>
        <w:t xml:space="preserve">Piazza Leonardo da Vinci, 32</w:t>
      </w:r>
    </w:p>
    <w:p>
      <w:pPr>
        <w:pStyle w:val="BodyText"/>
      </w:pPr>
      <w:r>
        <w:t xml:space="preserve">20133 Milan, Italy</w:t>
      </w:r>
    </w:p>
    <w:bookmarkEnd w:id="21"/>
    <w:bookmarkStart w:id="22" w:name="Xa54e8690a4361247793b806b885b8d0262ce2b8"/>
    <w:p>
      <w:pPr>
        <w:pStyle w:val="Heading2"/>
      </w:pPr>
      <w:r>
        <w:t xml:space="preserve">Subject: Request for Scholarship Support to Pursue Electrical Engineering Studies in Italy Milan</w:t>
      </w:r>
    </w:p>
    <w:p>
      <w:pPr>
        <w:pStyle w:val="FirstParagraph"/>
      </w:pPr>
      <w:r>
        <w:t xml:space="preserve">Dear Esteemed Scholarship Committee,</w:t>
      </w:r>
    </w:p>
    <w:p>
      <w:pPr>
        <w:pStyle w:val="BodyText"/>
      </w:pPr>
      <w:r>
        <w:t xml:space="preserve">It is with profound enthusiasm and unwavering dedication that I present my Scholarship Application Letter for the Master's Program in Electrical Engineering at Politecnico di Milano, Italy. As a highly motivated student with a decade-long passion for electrical systems and sustainable energy innovation, I have meticulously crafted this document to articulate how my academic trajectory aligns with the unparalleled opportunities offered by Italy Milan’s engineering ecosystem. My ambition to become a leading</w:t>
      </w:r>
      <w:r>
        <w:t xml:space="preserve"> </w:t>
      </w:r>
      <w:r>
        <w:rPr>
          <w:bCs/>
          <w:b/>
        </w:rPr>
        <w:t xml:space="preserve">Electrical Engineer</w:t>
      </w:r>
      <w:r>
        <w:t xml:space="preserve"> </w:t>
      </w:r>
      <w:r>
        <w:t xml:space="preserve">in the global renewable energy sector has driven me toward this transformative educational journey in one of Europe’s most dynamic technological hubs.</w:t>
      </w:r>
    </w:p>
    <w:p>
      <w:pPr>
        <w:pStyle w:val="BodyText"/>
      </w:pPr>
      <w:r>
        <w:t xml:space="preserve">My academic foundation began at [Your University], where I graduated with honors in Electrical Engineering, maintaining a 3.87/4.0 GPA while spearheading projects that bridged theoretical knowledge and real-world applications. Notably, my final-year thesis on "AI-Optimized Power Distribution Networks for Urban Environments" earned departmental recognition and was later published in the International Journal of Energy Research. This work immersed me in the complexities of smart grid management—a field where Italy Milan has emerged as a global pioneer through initiatives like the Milan Smart City Consortium. I have long admired how institutions such as Politecnico di Milano position themselves at the nexus of cutting-edge research and industry collaboration, particularly in renewable integration and microgrid development. The university’s partnership with ENEL Group and its focus on sustainable electrification directly mirrors my professional vision.</w:t>
      </w:r>
    </w:p>
    <w:p>
      <w:pPr>
        <w:pStyle w:val="BodyText"/>
      </w:pPr>
      <w:r>
        <w:t xml:space="preserve">What compels me to pursue this advanced degree specifically in Italy Milan is not merely academic prestige, but the unique convergence of cultural richness, industrial innovation, and geographic significance that defines this city. As Europe’s second-largest metropolitan area and a historic center for engineering excellence since the Industrial Revolution, Milan offers an irreplaceable environment where historical infrastructure meets future-focused technology. The city’s commitment to carbon neutrality by 2050—evident in its solar-powered public transport systems and energy-efficient building codes—creates a living laboratory for any aspiring</w:t>
      </w:r>
      <w:r>
        <w:t xml:space="preserve"> </w:t>
      </w:r>
      <w:r>
        <w:rPr>
          <w:bCs/>
          <w:b/>
        </w:rPr>
        <w:t xml:space="preserve">Electrical Engineer</w:t>
      </w:r>
      <w:r>
        <w:t xml:space="preserve">. I am particularly eager to contribute to projects like the Milan Green City initiative, where Politecnico di Milano’s faculty are developing AI-driven energy management systems for dense urban environments. Studying in Italy Milan would provide me with firsthand exposure to these transformative efforts, far beyond what textbooks alone can offer.</w:t>
      </w:r>
    </w:p>
    <w:p>
      <w:pPr>
        <w:pStyle w:val="BodyText"/>
      </w:pPr>
      <w:r>
        <w:t xml:space="preserve">My motivation extends beyond technical mastery; I am driven by a commitment to address global energy inequities. During my undergraduate internship at [Company Name], I designed low-cost solar microgrids for rural communities in [Country], which solidified my belief that sustainable infrastructure must prioritize accessibility. In Italy Milan, I aim to deepen this mission through courses such as "Advanced Power Electronics" and "Sustainable Urban Energy Systems," taught by luminaries like Professor Anna Ferrari. The university’s emphasis on interdisciplinary collaboration—with the School of Management and Architecture—aligns perfectly with my goal to develop holistic energy solutions that consider social, economic, and technical dimensions. I am especially eager to join the Politecnico’s Smart Grid Lab, where recent breakthroughs in battery storage optimization could revolutionize how developing nations access clean energy.</w:t>
      </w:r>
    </w:p>
    <w:p>
      <w:pPr>
        <w:pStyle w:val="BodyText"/>
      </w:pPr>
      <w:r>
        <w:t xml:space="preserve">Financial considerations present a significant hurdle for this journey. While my family has diligently saved for my education, the cost of living and tuition fees in Italy Milan remains prohibitive without external support. A scholarship would alleviate this burden, allowing me to fully immerse myself in academic rigor and research without compromising on experiential learning opportunities. Specifically, I intend to utilize the stipend to cover housing near campus (ensuring proximity to Politecnico’s labs), purchase specialized software for simulation work, and participate in industry conferences like the International Conference on Sustainable Energy Technologies held annually in Milan. This investment would empower me not just as a student, but as an active contributor to Italy’s engineering community from day one.</w:t>
      </w:r>
    </w:p>
    <w:p>
      <w:pPr>
        <w:pStyle w:val="BodyText"/>
      </w:pPr>
      <w:r>
        <w:t xml:space="preserve">My long-term vision is to establish an R&amp;D center focused on affordable renewable energy infrastructure for emerging economies, with headquarters in Milan. I aim to leverage the university’s global alumni network—including engineers at Siemens AG and Tesla Europe—to foster partnerships between Italian innovation hubs and developing regions. Having grown up in [Your City/Country], where energy poverty affects millions, I am acutely aware of the transformative power of accessible technology. My presence in Italy Milan would represent more than personal achievement; it would be a step toward building bridges between global engineering excellence and underserved communities.</w:t>
      </w:r>
    </w:p>
    <w:p>
      <w:pPr>
        <w:pStyle w:val="BodyText"/>
      </w:pPr>
      <w:r>
        <w:t xml:space="preserve">I have attached my academic transcripts, recommendation letters from Professors [Name] and [Name], and a detailed research proposal outlining how I intend to contribute to Politecnico di Milano’s energy sustainability projects. My resume highlights relevant internships, publications, and leadership roles in IEEE student chapters. I am confident that my technical skills in MATLAB/Simulink, renewable energy system design, and cross-cultural project management position me as a strong candidate who will honor the prestige of this scholarship.</w:t>
      </w:r>
    </w:p>
    <w:p>
      <w:pPr>
        <w:pStyle w:val="BodyText"/>
      </w:pPr>
      <w:r>
        <w:t xml:space="preserve">In closing, I reiterate that this Scholarship Application Letter reflects not merely an academic request, but a pledge to uphold Politecnico di Milano’s legacy of innovation while embracing the spirit of Italy Milan—a city where engineering transcends mere function to become a catalyst for human progress. I am eager to bring my relentless curiosity and technical acumen to your esteemed institution and contribute meaningfully to the next chapter of electrical engineering in one of Europe’s most vibrant cities.</w:t>
      </w:r>
    </w:p>
    <w:p>
      <w:pPr>
        <w:pStyle w:val="BodyText"/>
      </w:pPr>
      <w:r>
        <w:t xml:space="preserve">With deepest respect and anticipation,</w:t>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in Italy Milan</dc:title>
  <dc:creator/>
  <dc:language>en</dc:language>
  <cp:keywords/>
  <dcterms:created xsi:type="dcterms:W3CDTF">2026-07-20T23:41:49Z</dcterms:created>
  <dcterms:modified xsi:type="dcterms:W3CDTF">2026-07-20T23:41:49Z</dcterms:modified>
</cp:coreProperties>
</file>

<file path=docProps/custom.xml><?xml version="1.0" encoding="utf-8"?>
<Properties xmlns="http://schemas.openxmlformats.org/officeDocument/2006/custom-properties" xmlns:vt="http://schemas.openxmlformats.org/officeDocument/2006/docPropsVTypes"/>
</file>